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4EA0D4"/>
  <w:body>
    <w:p w14:paraId="0164ABCE" w14:textId="096697E8" w:rsidR="00C371B9" w:rsidRPr="00511044" w:rsidRDefault="00D42F63" w:rsidP="00896E57">
      <w:pPr>
        <w:ind w:left="708" w:hanging="708"/>
      </w:pPr>
      <w:r>
        <w:rPr>
          <w:noProof/>
        </w:rPr>
        <w:drawing>
          <wp:anchor distT="0" distB="0" distL="114300" distR="114300" simplePos="0" relativeHeight="251615228" behindDoc="0" locked="0" layoutInCell="1" allowOverlap="1" wp14:anchorId="74174942" wp14:editId="0107F414">
            <wp:simplePos x="0" y="0"/>
            <wp:positionH relativeFrom="column">
              <wp:posOffset>928774</wp:posOffset>
            </wp:positionH>
            <wp:positionV relativeFrom="paragraph">
              <wp:posOffset>551537</wp:posOffset>
            </wp:positionV>
            <wp:extent cx="3498273" cy="3500743"/>
            <wp:effectExtent l="0" t="0" r="0" b="5080"/>
            <wp:wrapNone/>
            <wp:docPr id="386444749" name="Picture 1" descr="A picture containing circle, text, graphics, graphic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444749" name="Picture 1" descr="A picture containing circle, text, graphics, graphic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4012" cy="3506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57566"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164ABDB" wp14:editId="3FDE6770">
                <wp:simplePos x="0" y="0"/>
                <wp:positionH relativeFrom="column">
                  <wp:posOffset>-232410</wp:posOffset>
                </wp:positionH>
                <wp:positionV relativeFrom="paragraph">
                  <wp:posOffset>6577330</wp:posOffset>
                </wp:positionV>
                <wp:extent cx="6524625" cy="230505"/>
                <wp:effectExtent l="0" t="0" r="0" b="0"/>
                <wp:wrapNone/>
                <wp:docPr id="19" name="Rectángulo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24625" cy="2305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164ABFC" w14:textId="7660CB27" w:rsidR="00511044" w:rsidRPr="00C31327" w:rsidRDefault="00511044" w:rsidP="0051104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FFFFFF" w:themeColor="background1"/>
                              </w:rPr>
                            </w:pPr>
                            <w:r w:rsidRPr="00C31327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 xml:space="preserve">Car-Free Day </w:t>
                            </w:r>
                            <w:r w:rsidR="005E26DE" w:rsidRPr="005E26DE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 xml:space="preserve">must take place between 16-22 September, and ideally on World Car-Free Day, </w:t>
                            </w:r>
                            <w:r w:rsidR="004942AC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>Friday</w:t>
                            </w:r>
                            <w:r w:rsidR="003950CA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C31327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 xml:space="preserve">22 </w:t>
                            </w:r>
                            <w:r w:rsidR="00065D28" w:rsidRPr="00C31327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>September 20</w:t>
                            </w:r>
                            <w:r w:rsidR="00C31327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>2</w:t>
                            </w:r>
                            <w:r w:rsidR="004942AC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164ABDB" id="Rectángulo 18" o:spid="_x0000_s1026" style="position:absolute;left:0;text-align:left;margin-left:-18.3pt;margin-top:517.9pt;width:513.75pt;height:18.15pt;z-index:2516541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" filled="f" stroked="f">
                <v:textbox style="mso-fit-shape-to-text:t">
                  <w:txbxContent>
                    <w:p w14:paraId="0164ABFC" w14:textId="7660CB27" w:rsidR="00511044" w:rsidRPr="00C31327" w:rsidRDefault="00511044" w:rsidP="00511044">
                      <w:pPr>
                        <w:pStyle w:val="NormalWeb"/>
                        <w:spacing w:before="0" w:beforeAutospacing="0" w:after="0" w:afterAutospacing="0"/>
                        <w:rPr>
                          <w:color w:val="FFFFFF" w:themeColor="background1"/>
                        </w:rPr>
                      </w:pPr>
                      <w:r w:rsidRPr="00C31327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 xml:space="preserve">Car-Free Day </w:t>
                      </w:r>
                      <w:r w:rsidR="005E26DE" w:rsidRPr="005E26DE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 xml:space="preserve">must take place between 16-22 September, and ideally on World Car-Free Day, </w:t>
                      </w:r>
                      <w:r w:rsidR="004942AC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>Friday</w:t>
                      </w:r>
                      <w:r w:rsidR="003950CA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  <w:r w:rsidRPr="00C31327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 xml:space="preserve">22 </w:t>
                      </w:r>
                      <w:r w:rsidR="00065D28" w:rsidRPr="00C31327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>September 20</w:t>
                      </w:r>
                      <w:r w:rsidR="00C31327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>2</w:t>
                      </w:r>
                      <w:r w:rsidR="004942AC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</v:rect>
            </w:pict>
          </mc:Fallback>
        </mc:AlternateContent>
      </w:r>
      <w:r w:rsidR="00357566"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164ABE5" wp14:editId="49B09A9A">
                <wp:simplePos x="0" y="0"/>
                <wp:positionH relativeFrom="column">
                  <wp:posOffset>-392430</wp:posOffset>
                </wp:positionH>
                <wp:positionV relativeFrom="paragraph">
                  <wp:posOffset>6252210</wp:posOffset>
                </wp:positionV>
                <wp:extent cx="145415" cy="145415"/>
                <wp:effectExtent l="0" t="0" r="26035" b="26035"/>
                <wp:wrapNone/>
                <wp:docPr id="22" name="Rectángulo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415" cy="14541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D546919" id="Rectángulo 21" o:spid="_x0000_s1026" style="position:absolute;margin-left:-30.9pt;margin-top:492.3pt;width:11.45pt;height:11.4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" fillcolor="white [3212]" strokecolor="black [3213]" strokeweight=".25pt"/>
            </w:pict>
          </mc:Fallback>
        </mc:AlternateContent>
      </w:r>
      <w:r w:rsidR="00357566"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164ABDD" wp14:editId="2464F87A">
                <wp:simplePos x="0" y="0"/>
                <wp:positionH relativeFrom="column">
                  <wp:posOffset>-241935</wp:posOffset>
                </wp:positionH>
                <wp:positionV relativeFrom="paragraph">
                  <wp:posOffset>6215009</wp:posOffset>
                </wp:positionV>
                <wp:extent cx="6353810" cy="553720"/>
                <wp:effectExtent l="0" t="0" r="0" b="0"/>
                <wp:wrapNone/>
                <wp:docPr id="18" name="Rectángulo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3810" cy="55372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164ABFD" w14:textId="19486D41" w:rsidR="00511044" w:rsidRPr="00C31327" w:rsidRDefault="006414C0" w:rsidP="0051104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FFFFFF" w:themeColor="background1"/>
                              </w:rPr>
                            </w:pPr>
                            <w:r w:rsidRPr="00C3132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Celebrating</w:t>
                            </w:r>
                            <w:r w:rsidR="00511044" w:rsidRPr="00C3132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Car-Free Day, </w:t>
                            </w:r>
                            <w:r w:rsidR="0041430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by reserving</w:t>
                            </w:r>
                            <w:r w:rsidR="00511044" w:rsidRPr="00C3132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one or </w:t>
                            </w:r>
                            <w:r w:rsidR="0041430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more</w:t>
                            </w:r>
                            <w:r w:rsidR="00511044" w:rsidRPr="00C3132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areas solely for pedestrians, cyclists and public transport for at least one whole day (</w:t>
                            </w:r>
                            <w:r w:rsidR="00D72254" w:rsidRPr="00C3132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i.e.</w:t>
                            </w:r>
                            <w:r w:rsidR="00511044" w:rsidRPr="00C3132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1 hour before to 1 hour after normal working hours).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164ABDD" id="Rectángulo 17" o:spid="_x0000_s1027" style="position:absolute;left:0;text-align:left;margin-left:-19.05pt;margin-top:489.35pt;width:500.3pt;height:43.6pt;z-index:2516520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" filled="f" stroked="f">
                <v:textbox style="mso-fit-shape-to-text:t">
                  <w:txbxContent>
                    <w:p w14:paraId="0164ABFD" w14:textId="19486D41" w:rsidR="00511044" w:rsidRPr="00C31327" w:rsidRDefault="006414C0" w:rsidP="00511044">
                      <w:pPr>
                        <w:pStyle w:val="NormalWeb"/>
                        <w:spacing w:before="0" w:beforeAutospacing="0" w:after="0" w:afterAutospacing="0"/>
                        <w:rPr>
                          <w:color w:val="FFFFFF" w:themeColor="background1"/>
                        </w:rPr>
                      </w:pPr>
                      <w:r w:rsidRPr="00C31327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Celebrating</w:t>
                      </w:r>
                      <w:r w:rsidR="00511044" w:rsidRPr="00C31327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Car-Free Day, </w:t>
                      </w:r>
                      <w:r w:rsidR="0041430C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by reserving</w:t>
                      </w:r>
                      <w:r w:rsidR="00511044" w:rsidRPr="00C31327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one or </w:t>
                      </w:r>
                      <w:r w:rsidR="0041430C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more</w:t>
                      </w:r>
                      <w:r w:rsidR="00511044" w:rsidRPr="00C31327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areas solely for pedestrians, cyclists and public transport for at least one whole day (</w:t>
                      </w:r>
                      <w:r w:rsidR="00D72254" w:rsidRPr="00C31327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i.e.</w:t>
                      </w:r>
                      <w:r w:rsidR="00511044" w:rsidRPr="00C31327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1 hour before to 1 hour after normal working hours).</w:t>
                      </w:r>
                    </w:p>
                  </w:txbxContent>
                </v:textbox>
              </v:rect>
            </w:pict>
          </mc:Fallback>
        </mc:AlternateContent>
      </w:r>
      <w:r w:rsidR="004F2F45"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164ABD9" wp14:editId="789453DF">
                <wp:simplePos x="0" y="0"/>
                <wp:positionH relativeFrom="column">
                  <wp:posOffset>-590550</wp:posOffset>
                </wp:positionH>
                <wp:positionV relativeFrom="paragraph">
                  <wp:posOffset>4595231</wp:posOffset>
                </wp:positionV>
                <wp:extent cx="6783070" cy="430530"/>
                <wp:effectExtent l="0" t="0" r="0" b="0"/>
                <wp:wrapNone/>
                <wp:docPr id="3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83070" cy="43053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164ABFB" w14:textId="4FE4CFEA" w:rsidR="00511044" w:rsidRPr="00C31327" w:rsidRDefault="00F1212D" w:rsidP="0051104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2"/>
                                <w:szCs w:val="22"/>
                              </w:rPr>
                              <w:t>B</w:t>
                            </w:r>
                            <w:r w:rsidR="008B2F8C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2"/>
                                <w:szCs w:val="22"/>
                              </w:rPr>
                              <w:t>y signing</w:t>
                            </w:r>
                            <w:r w:rsidR="00683039" w:rsidRPr="00683039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2"/>
                                <w:szCs w:val="22"/>
                              </w:rPr>
                              <w:t xml:space="preserve"> this charter</w:t>
                            </w:r>
                            <w:r w:rsidR="00855FCF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2"/>
                                <w:szCs w:val="22"/>
                              </w:rPr>
                              <w:t>, your town or city</w:t>
                            </w:r>
                            <w:r w:rsidR="00683039" w:rsidRPr="00683039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855FCF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2"/>
                                <w:szCs w:val="22"/>
                              </w:rPr>
                              <w:t xml:space="preserve">commits to one of the </w:t>
                            </w:r>
                            <w:r w:rsidR="004F2F45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2"/>
                                <w:szCs w:val="22"/>
                              </w:rPr>
                              <w:t>following: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164ABD9" id="Rectángulo 2" o:spid="_x0000_s1028" style="position:absolute;left:0;text-align:left;margin-left:-46.5pt;margin-top:361.85pt;width:534.1pt;height:33.9pt;z-index: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" filled="f" stroked="f">
                <v:textbox style="mso-fit-shape-to-text:t">
                  <w:txbxContent>
                    <w:p w14:paraId="0164ABFB" w14:textId="4FE4CFEA" w:rsidR="00511044" w:rsidRPr="00C31327" w:rsidRDefault="00F1212D" w:rsidP="00511044">
                      <w:pPr>
                        <w:pStyle w:val="NormalWeb"/>
                        <w:spacing w:before="0" w:beforeAutospacing="0" w:after="0" w:afterAutospacing="0"/>
                        <w:rPr>
                          <w:b/>
                          <w:bCs/>
                          <w:color w:val="FFFFFF" w:themeColor="background1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2"/>
                          <w:szCs w:val="22"/>
                        </w:rPr>
                        <w:t>B</w:t>
                      </w:r>
                      <w:r w:rsidR="008B2F8C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2"/>
                          <w:szCs w:val="22"/>
                        </w:rPr>
                        <w:t>y signing</w:t>
                      </w:r>
                      <w:r w:rsidR="00683039" w:rsidRPr="00683039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2"/>
                          <w:szCs w:val="22"/>
                        </w:rPr>
                        <w:t xml:space="preserve"> this charter</w:t>
                      </w:r>
                      <w:r w:rsidR="00855FCF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2"/>
                          <w:szCs w:val="22"/>
                        </w:rPr>
                        <w:t>, your town or city</w:t>
                      </w:r>
                      <w:r w:rsidR="00683039" w:rsidRPr="00683039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2"/>
                          <w:szCs w:val="22"/>
                        </w:rPr>
                        <w:t xml:space="preserve"> </w:t>
                      </w:r>
                      <w:r w:rsidR="00855FCF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2"/>
                          <w:szCs w:val="22"/>
                        </w:rPr>
                        <w:t xml:space="preserve">commits to one of the </w:t>
                      </w:r>
                      <w:r w:rsidR="004F2F45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2"/>
                          <w:szCs w:val="22"/>
                        </w:rPr>
                        <w:t>following:</w:t>
                      </w:r>
                    </w:p>
                  </w:txbxContent>
                </v:textbox>
              </v:rect>
            </w:pict>
          </mc:Fallback>
        </mc:AlternateContent>
      </w:r>
      <w:r w:rsidR="003D41BF"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64ABD1" wp14:editId="6D629D87">
                <wp:simplePos x="0" y="0"/>
                <wp:positionH relativeFrom="column">
                  <wp:posOffset>-407275</wp:posOffset>
                </wp:positionH>
                <wp:positionV relativeFrom="paragraph">
                  <wp:posOffset>7717993</wp:posOffset>
                </wp:positionV>
                <wp:extent cx="6503035" cy="1820173"/>
                <wp:effectExtent l="0" t="0" r="0" b="8890"/>
                <wp:wrapNone/>
                <wp:docPr id="1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3035" cy="182017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64ABF4" w14:textId="77777777" w:rsidR="006440FD" w:rsidRPr="003950CA" w:rsidRDefault="006440FD" w:rsidP="006440F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</w:pPr>
                          </w:p>
                          <w:p w14:paraId="0164ABF5" w14:textId="77777777" w:rsidR="00511044" w:rsidRPr="003950CA" w:rsidRDefault="00511044" w:rsidP="006440F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000000" w:themeColor="text1"/>
                              </w:rPr>
                            </w:pPr>
                            <w:r w:rsidRPr="003950CA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On behalf of the local authority of………………………………………………….………</w:t>
                            </w:r>
                          </w:p>
                          <w:p w14:paraId="0164ABF6" w14:textId="77777777" w:rsidR="006414C0" w:rsidRPr="003950CA" w:rsidRDefault="006414C0" w:rsidP="006440F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</w:pPr>
                          </w:p>
                          <w:p w14:paraId="0164ABF7" w14:textId="77777777" w:rsidR="006440FD" w:rsidRPr="003950CA" w:rsidRDefault="00511044" w:rsidP="006440F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</w:pPr>
                            <w:r w:rsidRPr="003950CA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Ms/Mr…………………………………………………………………………………………….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64ABD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left:0;text-align:left;margin-left:-32.05pt;margin-top:607.7pt;width:512.05pt;height:143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" fillcolor="white [3212]" stroked="f" strokeweight=".5pt">
                <v:textbox>
                  <w:txbxContent>
                    <w:p w14:paraId="0164ABF4" w14:textId="77777777" w:rsidR="006440FD" w:rsidRPr="003950CA" w:rsidRDefault="006440FD" w:rsidP="006440F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eastAsia="Times New Roman" w:hAnsi="Arial" w:cs="Arial"/>
                          <w:b/>
                          <w:bCs/>
                          <w:color w:val="000000" w:themeColor="text1"/>
                          <w:kern w:val="24"/>
                        </w:rPr>
                      </w:pPr>
                    </w:p>
                    <w:p w14:paraId="0164ABF5" w14:textId="77777777" w:rsidR="00511044" w:rsidRPr="003950CA" w:rsidRDefault="00511044" w:rsidP="006440FD">
                      <w:pPr>
                        <w:pStyle w:val="NormalWeb"/>
                        <w:spacing w:before="0" w:beforeAutospacing="0" w:after="0" w:afterAutospacing="0"/>
                        <w:rPr>
                          <w:color w:val="000000" w:themeColor="text1"/>
                        </w:rPr>
                      </w:pPr>
                      <w:r w:rsidRPr="003950CA">
                        <w:rPr>
                          <w:rFonts w:ascii="Arial" w:eastAsia="Times New Roman" w:hAnsi="Arial" w:cs="Arial"/>
                          <w:b/>
                          <w:bCs/>
                          <w:color w:val="000000" w:themeColor="text1"/>
                          <w:kern w:val="24"/>
                        </w:rPr>
                        <w:t>On behalf of the local authority of………………………………………………….………</w:t>
                      </w:r>
                    </w:p>
                    <w:p w14:paraId="0164ABF6" w14:textId="77777777" w:rsidR="006414C0" w:rsidRPr="003950CA" w:rsidRDefault="006414C0" w:rsidP="006440F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eastAsia="Times New Roman" w:hAnsi="Arial" w:cs="Arial"/>
                          <w:b/>
                          <w:bCs/>
                          <w:color w:val="000000" w:themeColor="text1"/>
                          <w:kern w:val="24"/>
                        </w:rPr>
                      </w:pPr>
                    </w:p>
                    <w:p w14:paraId="0164ABF7" w14:textId="77777777" w:rsidR="006440FD" w:rsidRPr="003950CA" w:rsidRDefault="00511044" w:rsidP="006440F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eastAsia="Times New Roman" w:hAnsi="Arial" w:cs="Arial"/>
                          <w:b/>
                          <w:bCs/>
                          <w:color w:val="000000" w:themeColor="text1"/>
                          <w:kern w:val="24"/>
                        </w:rPr>
                      </w:pPr>
                      <w:r w:rsidRPr="003950CA">
                        <w:rPr>
                          <w:rFonts w:ascii="Arial" w:eastAsia="Times New Roman" w:hAnsi="Arial" w:cs="Arial"/>
                          <w:b/>
                          <w:bCs/>
                          <w:color w:val="000000" w:themeColor="text1"/>
                          <w:kern w:val="24"/>
                        </w:rPr>
                        <w:t>Ms/Mr…………………………………………………………………………………………….</w:t>
                      </w:r>
                    </w:p>
                  </w:txbxContent>
                </v:textbox>
              </v:shape>
            </w:pict>
          </mc:Fallback>
        </mc:AlternateContent>
      </w:r>
      <w:r w:rsidR="003D41BF">
        <w:rPr>
          <w:noProof/>
          <w:lang w:val="en-GB" w:eastAsia="en-GB"/>
        </w:rPr>
        <w:drawing>
          <wp:anchor distT="0" distB="0" distL="114300" distR="114300" simplePos="0" relativeHeight="251662336" behindDoc="0" locked="0" layoutInCell="1" allowOverlap="1" wp14:anchorId="0164ABEB" wp14:editId="7B422645">
            <wp:simplePos x="0" y="0"/>
            <wp:positionH relativeFrom="column">
              <wp:posOffset>5247925</wp:posOffset>
            </wp:positionH>
            <wp:positionV relativeFrom="paragraph">
              <wp:posOffset>3964086</wp:posOffset>
            </wp:positionV>
            <wp:extent cx="724535" cy="491490"/>
            <wp:effectExtent l="0" t="0" r="0" b="3810"/>
            <wp:wrapNone/>
            <wp:docPr id="10" name="Picture 10" descr="C:\Users\jcab\AppData\Local\Microsoft\Windows\INetCache\Content.Word\EMW EU Emble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cab\AppData\Local\Microsoft\Windows\INetCache\Content.Word\EMW EU Emblem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535" cy="49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012D"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0164ABE3" wp14:editId="369EC721">
                <wp:simplePos x="0" y="0"/>
                <wp:positionH relativeFrom="column">
                  <wp:posOffset>-251460</wp:posOffset>
                </wp:positionH>
                <wp:positionV relativeFrom="paragraph">
                  <wp:posOffset>5129530</wp:posOffset>
                </wp:positionV>
                <wp:extent cx="5915025" cy="415290"/>
                <wp:effectExtent l="0" t="0" r="0" b="0"/>
                <wp:wrapNone/>
                <wp:docPr id="15" name="Rectángul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5025" cy="41529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164AC00" w14:textId="59388AA2" w:rsidR="00511044" w:rsidRPr="00AD74C2" w:rsidRDefault="00511044" w:rsidP="0051104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FFFFFF" w:themeColor="background1"/>
                              </w:rPr>
                            </w:pPr>
                            <w:r w:rsidRPr="00AD74C2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Organising a week of activities, from 16 to</w:t>
                            </w:r>
                            <w:r w:rsidR="00A459DA" w:rsidRPr="00AD74C2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F2CED" w:rsidRPr="00AD74C2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22 September 20</w:t>
                            </w:r>
                            <w:r w:rsidR="00AD74C2" w:rsidRPr="00AD74C2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2</w:t>
                            </w:r>
                            <w:r w:rsidR="001E4E8E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3</w:t>
                            </w:r>
                            <w:r w:rsidRPr="00AD74C2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, taking into account the </w:t>
                            </w:r>
                            <w:r w:rsidR="006414C0" w:rsidRPr="00AD74C2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annual </w:t>
                            </w:r>
                            <w:r w:rsidRPr="00AD74C2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theme</w:t>
                            </w:r>
                            <w:r w:rsidR="006414C0" w:rsidRPr="00AD74C2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of ‘</w:t>
                            </w:r>
                            <w:r w:rsidR="001E4E8E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Save Energy’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164ABE3" id="Rectángulo 14" o:spid="_x0000_s1030" style="position:absolute;left:0;text-align:left;margin-left:-19.8pt;margin-top:403.9pt;width:465.75pt;height:32.7pt;z-index:2516500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" filled="f" stroked="f">
                <v:textbox style="mso-fit-shape-to-text:t">
                  <w:txbxContent>
                    <w:p w14:paraId="0164AC00" w14:textId="59388AA2" w:rsidR="00511044" w:rsidRPr="00AD74C2" w:rsidRDefault="00511044" w:rsidP="00511044">
                      <w:pPr>
                        <w:pStyle w:val="NormalWeb"/>
                        <w:spacing w:before="0" w:beforeAutospacing="0" w:after="0" w:afterAutospacing="0"/>
                        <w:rPr>
                          <w:color w:val="FFFFFF" w:themeColor="background1"/>
                        </w:rPr>
                      </w:pPr>
                      <w:r w:rsidRPr="00AD74C2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Organising a week of activities, from 16 to</w:t>
                      </w:r>
                      <w:r w:rsidR="00A459DA" w:rsidRPr="00AD74C2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r w:rsidR="007F2CED" w:rsidRPr="00AD74C2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22 September 20</w:t>
                      </w:r>
                      <w:r w:rsidR="00AD74C2" w:rsidRPr="00AD74C2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2</w:t>
                      </w:r>
                      <w:r w:rsidR="001E4E8E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3</w:t>
                      </w:r>
                      <w:r w:rsidRPr="00AD74C2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, taking into account the </w:t>
                      </w:r>
                      <w:r w:rsidR="006414C0" w:rsidRPr="00AD74C2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annual </w:t>
                      </w:r>
                      <w:r w:rsidRPr="00AD74C2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theme</w:t>
                      </w:r>
                      <w:r w:rsidR="006414C0" w:rsidRPr="00AD74C2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of ‘</w:t>
                      </w:r>
                      <w:r w:rsidR="001E4E8E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Save Energy’</w:t>
                      </w:r>
                    </w:p>
                  </w:txbxContent>
                </v:textbox>
              </v:rect>
            </w:pict>
          </mc:Fallback>
        </mc:AlternateContent>
      </w:r>
      <w:r w:rsidR="00F16838"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0EAE6B51" wp14:editId="76183B14">
                <wp:simplePos x="0" y="0"/>
                <wp:positionH relativeFrom="column">
                  <wp:posOffset>-407035</wp:posOffset>
                </wp:positionH>
                <wp:positionV relativeFrom="paragraph">
                  <wp:posOffset>7350760</wp:posOffset>
                </wp:positionV>
                <wp:extent cx="6503035" cy="394970"/>
                <wp:effectExtent l="0" t="0" r="0" b="5080"/>
                <wp:wrapNone/>
                <wp:docPr id="4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3035" cy="39497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09C65AB7" w14:textId="1B43796E" w:rsidR="00BE1492" w:rsidRPr="005A4B51" w:rsidRDefault="00D47820" w:rsidP="00BE1492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kern w:val="24"/>
                                <w:sz w:val="22"/>
                                <w:szCs w:val="22"/>
                              </w:rPr>
                              <w:t>I,</w:t>
                            </w:r>
                            <w:r w:rsidR="00BE1492" w:rsidRPr="005A4B51">
                              <w:rPr>
                                <w:rFonts w:ascii="Arial" w:hAnsi="Arial" w:cs="Arial"/>
                                <w:kern w:val="24"/>
                                <w:sz w:val="22"/>
                                <w:szCs w:val="22"/>
                              </w:rPr>
                              <w:t xml:space="preserve"> the undersigned</w:t>
                            </w:r>
                            <w:r>
                              <w:rPr>
                                <w:rFonts w:ascii="Arial" w:hAnsi="Arial" w:cs="Arial"/>
                                <w:kern w:val="24"/>
                                <w:sz w:val="22"/>
                                <w:szCs w:val="22"/>
                              </w:rPr>
                              <w:t>,</w:t>
                            </w:r>
                            <w:r w:rsidR="00BE1492" w:rsidRPr="005A4B51">
                              <w:rPr>
                                <w:rFonts w:ascii="Arial" w:hAnsi="Arial" w:cs="Arial"/>
                                <w:kern w:val="24"/>
                                <w:sz w:val="22"/>
                                <w:szCs w:val="22"/>
                              </w:rPr>
                              <w:t xml:space="preserve"> hereby declare that we shall </w:t>
                            </w:r>
                            <w:r w:rsidR="002201A1">
                              <w:rPr>
                                <w:rFonts w:ascii="Arial" w:hAnsi="Arial" w:cs="Arial"/>
                                <w:kern w:val="24"/>
                                <w:sz w:val="22"/>
                                <w:szCs w:val="22"/>
                              </w:rPr>
                              <w:t>participate in</w:t>
                            </w:r>
                            <w:r w:rsidR="00BE1492" w:rsidRPr="005A4B51">
                              <w:rPr>
                                <w:rFonts w:ascii="Arial" w:hAnsi="Arial" w:cs="Arial"/>
                                <w:kern w:val="24"/>
                                <w:sz w:val="22"/>
                                <w:szCs w:val="22"/>
                              </w:rPr>
                              <w:t xml:space="preserve"> EUROPEAN</w:t>
                            </w:r>
                            <w:r w:rsidR="00BE1492" w:rsidRPr="005A4B51">
                              <w:rPr>
                                <w:rFonts w:ascii="Arial" w:hAnsi="Arial" w:cs="Arial"/>
                                <w:b/>
                                <w:bCs/>
                                <w:kern w:val="24"/>
                                <w:sz w:val="22"/>
                                <w:szCs w:val="22"/>
                              </w:rPr>
                              <w:t>MOBILITY</w:t>
                            </w:r>
                            <w:r w:rsidR="00BE1492" w:rsidRPr="005A4B51">
                              <w:rPr>
                                <w:rFonts w:ascii="Arial" w:hAnsi="Arial" w:cs="Arial"/>
                                <w:kern w:val="24"/>
                                <w:sz w:val="22"/>
                                <w:szCs w:val="22"/>
                              </w:rPr>
                              <w:t>WEEK 202</w:t>
                            </w:r>
                            <w:r w:rsidR="004942AC">
                              <w:rPr>
                                <w:rFonts w:ascii="Arial" w:hAnsi="Arial" w:cs="Arial"/>
                                <w:kern w:val="24"/>
                                <w:sz w:val="22"/>
                                <w:szCs w:val="22"/>
                              </w:rPr>
                              <w:t>3</w:t>
                            </w:r>
                            <w:r w:rsidR="00C31327" w:rsidRPr="005A4B51">
                              <w:rPr>
                                <w:rFonts w:ascii="Arial" w:hAnsi="Arial" w:cs="Arial"/>
                                <w:kern w:val="24"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AE6B51" id="_x0000_s1031" style="position:absolute;left:0;text-align:left;margin-left:-32.05pt;margin-top:578.8pt;width:512.05pt;height:31.1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" fillcolor="white [3212]" stroked="f">
                <v:textbox>
                  <w:txbxContent>
                    <w:p w14:paraId="09C65AB7" w14:textId="1B43796E" w:rsidR="00BE1492" w:rsidRPr="005A4B51" w:rsidRDefault="00D47820" w:rsidP="00BE1492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hAnsi="Arial" w:cs="Arial"/>
                          <w:kern w:val="24"/>
                          <w:sz w:val="22"/>
                          <w:szCs w:val="22"/>
                        </w:rPr>
                        <w:t>I,</w:t>
                      </w:r>
                      <w:r w:rsidR="00BE1492" w:rsidRPr="005A4B51">
                        <w:rPr>
                          <w:rFonts w:ascii="Arial" w:hAnsi="Arial" w:cs="Arial"/>
                          <w:kern w:val="24"/>
                          <w:sz w:val="22"/>
                          <w:szCs w:val="22"/>
                        </w:rPr>
                        <w:t xml:space="preserve"> the undersigned</w:t>
                      </w:r>
                      <w:r>
                        <w:rPr>
                          <w:rFonts w:ascii="Arial" w:hAnsi="Arial" w:cs="Arial"/>
                          <w:kern w:val="24"/>
                          <w:sz w:val="22"/>
                          <w:szCs w:val="22"/>
                        </w:rPr>
                        <w:t>,</w:t>
                      </w:r>
                      <w:r w:rsidR="00BE1492" w:rsidRPr="005A4B51">
                        <w:rPr>
                          <w:rFonts w:ascii="Arial" w:hAnsi="Arial" w:cs="Arial"/>
                          <w:kern w:val="24"/>
                          <w:sz w:val="22"/>
                          <w:szCs w:val="22"/>
                        </w:rPr>
                        <w:t xml:space="preserve"> hereby declare that we shall </w:t>
                      </w:r>
                      <w:r w:rsidR="002201A1">
                        <w:rPr>
                          <w:rFonts w:ascii="Arial" w:hAnsi="Arial" w:cs="Arial"/>
                          <w:kern w:val="24"/>
                          <w:sz w:val="22"/>
                          <w:szCs w:val="22"/>
                        </w:rPr>
                        <w:t>participate in</w:t>
                      </w:r>
                      <w:r w:rsidR="00BE1492" w:rsidRPr="005A4B51">
                        <w:rPr>
                          <w:rFonts w:ascii="Arial" w:hAnsi="Arial" w:cs="Arial"/>
                          <w:kern w:val="24"/>
                          <w:sz w:val="22"/>
                          <w:szCs w:val="22"/>
                        </w:rPr>
                        <w:t xml:space="preserve"> EUROPEAN</w:t>
                      </w:r>
                      <w:r w:rsidR="00BE1492" w:rsidRPr="005A4B51">
                        <w:rPr>
                          <w:rFonts w:ascii="Arial" w:hAnsi="Arial" w:cs="Arial"/>
                          <w:b/>
                          <w:bCs/>
                          <w:kern w:val="24"/>
                          <w:sz w:val="22"/>
                          <w:szCs w:val="22"/>
                        </w:rPr>
                        <w:t>MOBILITY</w:t>
                      </w:r>
                      <w:r w:rsidR="00BE1492" w:rsidRPr="005A4B51">
                        <w:rPr>
                          <w:rFonts w:ascii="Arial" w:hAnsi="Arial" w:cs="Arial"/>
                          <w:kern w:val="24"/>
                          <w:sz w:val="22"/>
                          <w:szCs w:val="22"/>
                        </w:rPr>
                        <w:t>WEEK 202</w:t>
                      </w:r>
                      <w:r w:rsidR="004942AC">
                        <w:rPr>
                          <w:rFonts w:ascii="Arial" w:hAnsi="Arial" w:cs="Arial"/>
                          <w:kern w:val="24"/>
                          <w:sz w:val="22"/>
                          <w:szCs w:val="22"/>
                        </w:rPr>
                        <w:t>3</w:t>
                      </w:r>
                      <w:r w:rsidR="00C31327" w:rsidRPr="005A4B51">
                        <w:rPr>
                          <w:rFonts w:ascii="Arial" w:hAnsi="Arial" w:cs="Arial"/>
                          <w:kern w:val="24"/>
                          <w:sz w:val="22"/>
                          <w:szCs w:val="22"/>
                        </w:rPr>
                        <w:t>:</w:t>
                      </w:r>
                    </w:p>
                  </w:txbxContent>
                </v:textbox>
              </v:rect>
            </w:pict>
          </mc:Fallback>
        </mc:AlternateContent>
      </w:r>
      <w:r w:rsidR="00874DA0"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164ABD3" wp14:editId="108595A1">
                <wp:simplePos x="0" y="0"/>
                <wp:positionH relativeFrom="column">
                  <wp:posOffset>-561615</wp:posOffset>
                </wp:positionH>
                <wp:positionV relativeFrom="paragraph">
                  <wp:posOffset>4097361</wp:posOffset>
                </wp:positionV>
                <wp:extent cx="2486025" cy="492125"/>
                <wp:effectExtent l="0" t="0" r="0" b="0"/>
                <wp:wrapNone/>
                <wp:docPr id="8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164ABF8" w14:textId="0549CA14" w:rsidR="00511044" w:rsidRPr="002554E7" w:rsidRDefault="00E754BA" w:rsidP="005C7E02">
                            <w:pPr>
                              <w:pStyle w:val="NormalWeb"/>
                              <w:shd w:val="clear" w:color="auto" w:fill="FFFFFF" w:themeFill="background1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b/>
                                <w:color w:val="4EA0D4"/>
                              </w:rPr>
                            </w:pPr>
                            <w:r w:rsidRPr="002554E7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CHARTER 20</w:t>
                            </w:r>
                            <w:r w:rsidR="005A13EB" w:rsidRPr="002554E7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2</w:t>
                            </w:r>
                            <w:r w:rsidR="001E4E8E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3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64ABD3" id="TextBox 4" o:spid="_x0000_s1032" type="#_x0000_t202" style="position:absolute;left:0;text-align:left;margin-left:-44.2pt;margin-top:322.65pt;width:195.75pt;height:38.75pt;z-index:25169715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" filled="f" stroked="f">
                <v:textbox style="mso-fit-shape-to-text:t">
                  <w:txbxContent>
                    <w:p w14:paraId="0164ABF8" w14:textId="0549CA14" w:rsidR="00511044" w:rsidRPr="002554E7" w:rsidRDefault="00E754BA" w:rsidP="005C7E02">
                      <w:pPr>
                        <w:pStyle w:val="NormalWeb"/>
                        <w:shd w:val="clear" w:color="auto" w:fill="FFFFFF" w:themeFill="background1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b/>
                          <w:color w:val="4EA0D4"/>
                        </w:rPr>
                      </w:pPr>
                      <w:r w:rsidRPr="002554E7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CHARTER 20</w:t>
                      </w:r>
                      <w:r w:rsidR="005A13EB" w:rsidRPr="002554E7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2</w:t>
                      </w:r>
                      <w:r w:rsidR="001E4E8E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874DA0"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9D948F3" wp14:editId="6FCA0466">
                <wp:simplePos x="0" y="0"/>
                <wp:positionH relativeFrom="column">
                  <wp:posOffset>-532765</wp:posOffset>
                </wp:positionH>
                <wp:positionV relativeFrom="paragraph">
                  <wp:posOffset>325120</wp:posOffset>
                </wp:positionV>
                <wp:extent cx="2486025" cy="492125"/>
                <wp:effectExtent l="0" t="0" r="0" b="0"/>
                <wp:wrapNone/>
                <wp:docPr id="6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8E11583" w14:textId="323F5D1B" w:rsidR="002C696A" w:rsidRPr="00B26F89" w:rsidRDefault="00695540" w:rsidP="00080CC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32"/>
                                <w:szCs w:val="40"/>
                                <w:lang w:val="es-E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Mix &amp; Move!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D948F3" id="_x0000_s1033" type="#_x0000_t202" style="position:absolute;left:0;text-align:left;margin-left:-41.95pt;margin-top:25.6pt;width:195.75pt;height:38.75pt;z-index:2516961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" filled="f" stroked="f">
                <v:textbox style="mso-fit-shape-to-text:t">
                  <w:txbxContent>
                    <w:p w14:paraId="58E11583" w14:textId="323F5D1B" w:rsidR="002C696A" w:rsidRPr="00B26F89" w:rsidRDefault="00695540" w:rsidP="00080CC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sz w:val="32"/>
                          <w:szCs w:val="40"/>
                          <w:lang w:val="es-ES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Mix &amp; Move!</w:t>
                      </w:r>
                    </w:p>
                  </w:txbxContent>
                </v:textbox>
              </v:shape>
            </w:pict>
          </mc:Fallback>
        </mc:AlternateContent>
      </w:r>
      <w:r w:rsidR="00B0156E"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268C3634" wp14:editId="34179EC3">
                <wp:simplePos x="0" y="0"/>
                <wp:positionH relativeFrom="column">
                  <wp:posOffset>-556260</wp:posOffset>
                </wp:positionH>
                <wp:positionV relativeFrom="paragraph">
                  <wp:posOffset>-127502</wp:posOffset>
                </wp:positionV>
                <wp:extent cx="2486025" cy="492125"/>
                <wp:effectExtent l="0" t="0" r="0" b="0"/>
                <wp:wrapNone/>
                <wp:docPr id="20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E789057" w14:textId="60D796CB" w:rsidR="00375ED1" w:rsidRPr="001C4A25" w:rsidRDefault="00BA37FD" w:rsidP="00375ED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44"/>
                                <w:szCs w:val="50"/>
                              </w:rPr>
                            </w:pPr>
                            <w:r w:rsidRPr="001C4A25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4"/>
                                <w:szCs w:val="50"/>
                              </w:rPr>
                              <w:t xml:space="preserve">16-22 SEPTEMBER </w:t>
                            </w:r>
                            <w:r w:rsidR="00375ED1" w:rsidRPr="001C4A25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4"/>
                                <w:szCs w:val="50"/>
                              </w:rPr>
                              <w:t>20</w:t>
                            </w:r>
                            <w:r w:rsidR="005A13EB" w:rsidRPr="001C4A25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4"/>
                                <w:szCs w:val="50"/>
                              </w:rPr>
                              <w:t>2</w:t>
                            </w:r>
                            <w:r w:rsidR="001E4E8E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4"/>
                                <w:szCs w:val="50"/>
                              </w:rPr>
                              <w:t>3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8C3634" id="_x0000_s1034" type="#_x0000_t202" style="position:absolute;left:0;text-align:left;margin-left:-43.8pt;margin-top:-10.05pt;width:195.75pt;height:38.75pt;z-index:2516439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" filled="f" stroked="f">
                <v:textbox style="mso-fit-shape-to-text:t">
                  <w:txbxContent>
                    <w:p w14:paraId="2E789057" w14:textId="60D796CB" w:rsidR="00375ED1" w:rsidRPr="001C4A25" w:rsidRDefault="00BA37FD" w:rsidP="00375ED1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color w:val="FFFFFF" w:themeColor="background1"/>
                          <w:sz w:val="44"/>
                          <w:szCs w:val="50"/>
                        </w:rPr>
                      </w:pPr>
                      <w:r w:rsidRPr="001C4A25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4"/>
                          <w:szCs w:val="50"/>
                        </w:rPr>
                        <w:t xml:space="preserve">16-22 SEPTEMBER </w:t>
                      </w:r>
                      <w:r w:rsidR="00375ED1" w:rsidRPr="001C4A25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4"/>
                          <w:szCs w:val="50"/>
                        </w:rPr>
                        <w:t>20</w:t>
                      </w:r>
                      <w:r w:rsidR="005A13EB" w:rsidRPr="001C4A25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4"/>
                          <w:szCs w:val="50"/>
                        </w:rPr>
                        <w:t>2</w:t>
                      </w:r>
                      <w:r w:rsidR="001E4E8E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4"/>
                          <w:szCs w:val="50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1C4A25" w:rsidRPr="001C4A25">
        <w:rPr>
          <w:noProof/>
        </w:rPr>
        <w:drawing>
          <wp:anchor distT="0" distB="0" distL="114300" distR="114300" simplePos="0" relativeHeight="251644928" behindDoc="0" locked="0" layoutInCell="1" allowOverlap="1" wp14:anchorId="7402168B" wp14:editId="0932734A">
            <wp:simplePos x="0" y="0"/>
            <wp:positionH relativeFrom="column">
              <wp:posOffset>-424815</wp:posOffset>
            </wp:positionH>
            <wp:positionV relativeFrom="paragraph">
              <wp:posOffset>-524197</wp:posOffset>
            </wp:positionV>
            <wp:extent cx="6387152" cy="416847"/>
            <wp:effectExtent l="0" t="0" r="0" b="2540"/>
            <wp:wrapNone/>
            <wp:docPr id="1" name="Picture 22">
              <a:extLst xmlns:a="http://schemas.openxmlformats.org/drawingml/2006/main">
                <a:ext uri="{FF2B5EF4-FFF2-40B4-BE49-F238E27FC236}">
                  <a16:creationId xmlns:a16="http://schemas.microsoft.com/office/drawing/2014/main" id="{4CBB5EB7-20F7-4DB4-90A4-F017498A48C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22">
                      <a:extLst>
                        <a:ext uri="{FF2B5EF4-FFF2-40B4-BE49-F238E27FC236}">
                          <a16:creationId xmlns:a16="http://schemas.microsoft.com/office/drawing/2014/main" id="{4CBB5EB7-20F7-4DB4-90A4-F017498A48C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55"/>
                    <a:stretch/>
                  </pic:blipFill>
                  <pic:spPr>
                    <a:xfrm>
                      <a:off x="0" y="0"/>
                      <a:ext cx="6387152" cy="4168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14C0"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0164ABE1" wp14:editId="6F7D8631">
                <wp:simplePos x="0" y="0"/>
                <wp:positionH relativeFrom="column">
                  <wp:posOffset>-248862</wp:posOffset>
                </wp:positionH>
                <wp:positionV relativeFrom="paragraph">
                  <wp:posOffset>5572257</wp:posOffset>
                </wp:positionV>
                <wp:extent cx="5961380" cy="415290"/>
                <wp:effectExtent l="0" t="0" r="0" b="0"/>
                <wp:wrapNone/>
                <wp:docPr id="16" name="Rectángulo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1380" cy="41529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164ABFF" w14:textId="29F467DF" w:rsidR="00511044" w:rsidRPr="00AD74C2" w:rsidRDefault="00511044" w:rsidP="0051104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FFFFFF" w:themeColor="background1"/>
                              </w:rPr>
                            </w:pPr>
                            <w:r w:rsidRPr="00AD74C2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Implementing at least one new permanent measure </w:t>
                            </w:r>
                            <w:r w:rsidR="005C2D8D" w:rsidRPr="005C2D8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to reallocate road </w:t>
                            </w:r>
                            <w:r w:rsidR="00AB7ACE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infrastructure</w:t>
                            </w:r>
                            <w:r w:rsidR="001C60D5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for </w:t>
                            </w:r>
                            <w:r w:rsidR="005C2D8D" w:rsidRPr="005C2D8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walking, cycling or public transport (e.g. road closure, wider pavement, new cycle or bus lane, new traffic calming scheme, lower speed limit)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164ABE1" id="Rectángulo 15" o:spid="_x0000_s1035" style="position:absolute;left:0;text-align:left;margin-left:-19.6pt;margin-top:438.75pt;width:469.4pt;height:32.7pt;z-index:2516203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" filled="f" stroked="f">
                <v:textbox style="mso-fit-shape-to-text:t">
                  <w:txbxContent>
                    <w:p w14:paraId="0164ABFF" w14:textId="29F467DF" w:rsidR="00511044" w:rsidRPr="00AD74C2" w:rsidRDefault="00511044" w:rsidP="00511044">
                      <w:pPr>
                        <w:pStyle w:val="NormalWeb"/>
                        <w:spacing w:before="0" w:beforeAutospacing="0" w:after="0" w:afterAutospacing="0"/>
                        <w:rPr>
                          <w:color w:val="FFFFFF" w:themeColor="background1"/>
                        </w:rPr>
                      </w:pPr>
                      <w:r w:rsidRPr="00AD74C2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Implementing at least one new permanent measure </w:t>
                      </w:r>
                      <w:r w:rsidR="005C2D8D" w:rsidRPr="005C2D8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to reallocate road </w:t>
                      </w:r>
                      <w:r w:rsidR="00AB7ACE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infrastructure</w:t>
                      </w:r>
                      <w:r w:rsidR="001C60D5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for </w:t>
                      </w:r>
                      <w:r w:rsidR="005C2D8D" w:rsidRPr="005C2D8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walking, cycling or public transport (e.g. road closure, wider pavement, new cycle or bus lane, new traffic calming scheme, lower speed limit)</w:t>
                      </w:r>
                    </w:p>
                  </w:txbxContent>
                </v:textbox>
              </v:rect>
            </w:pict>
          </mc:Fallback>
        </mc:AlternateContent>
      </w:r>
      <w:r w:rsidR="0075777B"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164ABE7" wp14:editId="7D922A24">
                <wp:simplePos x="0" y="0"/>
                <wp:positionH relativeFrom="column">
                  <wp:posOffset>-393032</wp:posOffset>
                </wp:positionH>
                <wp:positionV relativeFrom="paragraph">
                  <wp:posOffset>5645834</wp:posOffset>
                </wp:positionV>
                <wp:extent cx="145415" cy="145415"/>
                <wp:effectExtent l="0" t="0" r="26035" b="26035"/>
                <wp:wrapNone/>
                <wp:docPr id="21" name="Rectángulo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415" cy="14541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C09ECE" id="Rectángulo 20" o:spid="_x0000_s1026" style="position:absolute;margin-left:-30.95pt;margin-top:444.55pt;width:11.45pt;height:11.45pt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" fillcolor="white [3212]" strokecolor="black [3213]" strokeweight=".25pt"/>
            </w:pict>
          </mc:Fallback>
        </mc:AlternateContent>
      </w:r>
      <w:r w:rsidR="0075777B"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164ABE9" wp14:editId="6B679E36">
                <wp:simplePos x="0" y="0"/>
                <wp:positionH relativeFrom="column">
                  <wp:posOffset>-398005</wp:posOffset>
                </wp:positionH>
                <wp:positionV relativeFrom="paragraph">
                  <wp:posOffset>5180256</wp:posOffset>
                </wp:positionV>
                <wp:extent cx="145415" cy="145415"/>
                <wp:effectExtent l="0" t="0" r="26035" b="26035"/>
                <wp:wrapNone/>
                <wp:docPr id="14" name="Rectángulo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415" cy="14541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65C718A" id="Rectángulo 13" o:spid="_x0000_s1026" style="position:absolute;margin-left:-31.35pt;margin-top:407.9pt;width:11.45pt;height:11.45pt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" fillcolor="white [3212]" strokecolor="black [3213]" strokeweight=".25pt"/>
            </w:pict>
          </mc:Fallback>
        </mc:AlternateContent>
      </w:r>
    </w:p>
    <w:sectPr w:rsidR="00C371B9" w:rsidRPr="0051104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zI0MjAzMjY3MTJS0lEKTi0uzszPAykwqQUA+zz+ACwAAAA="/>
  </w:docVars>
  <w:rsids>
    <w:rsidRoot w:val="001F3329"/>
    <w:rsid w:val="000134A5"/>
    <w:rsid w:val="000257F1"/>
    <w:rsid w:val="00065D28"/>
    <w:rsid w:val="00080CC3"/>
    <w:rsid w:val="000A15CD"/>
    <w:rsid w:val="000A43FF"/>
    <w:rsid w:val="000C0852"/>
    <w:rsid w:val="000E4C0E"/>
    <w:rsid w:val="00175A62"/>
    <w:rsid w:val="001A400A"/>
    <w:rsid w:val="001B2734"/>
    <w:rsid w:val="001C4A25"/>
    <w:rsid w:val="001C60D5"/>
    <w:rsid w:val="001C69B7"/>
    <w:rsid w:val="001E4E8E"/>
    <w:rsid w:val="001F3329"/>
    <w:rsid w:val="002201A1"/>
    <w:rsid w:val="0022049E"/>
    <w:rsid w:val="002554E7"/>
    <w:rsid w:val="002703F3"/>
    <w:rsid w:val="002B7E5A"/>
    <w:rsid w:val="002C696A"/>
    <w:rsid w:val="003249F3"/>
    <w:rsid w:val="00357566"/>
    <w:rsid w:val="00375ED1"/>
    <w:rsid w:val="00393589"/>
    <w:rsid w:val="003950CA"/>
    <w:rsid w:val="003A7094"/>
    <w:rsid w:val="003B012D"/>
    <w:rsid w:val="003B0965"/>
    <w:rsid w:val="003B1A30"/>
    <w:rsid w:val="003B288D"/>
    <w:rsid w:val="003D41BF"/>
    <w:rsid w:val="004016F5"/>
    <w:rsid w:val="0041430C"/>
    <w:rsid w:val="00437333"/>
    <w:rsid w:val="00485CBE"/>
    <w:rsid w:val="004942AC"/>
    <w:rsid w:val="004A279C"/>
    <w:rsid w:val="004B6786"/>
    <w:rsid w:val="004F2F45"/>
    <w:rsid w:val="00506D12"/>
    <w:rsid w:val="0051100C"/>
    <w:rsid w:val="00511044"/>
    <w:rsid w:val="00517BD6"/>
    <w:rsid w:val="005A13EB"/>
    <w:rsid w:val="005A4B51"/>
    <w:rsid w:val="005C2D8D"/>
    <w:rsid w:val="005C7E02"/>
    <w:rsid w:val="005E26DE"/>
    <w:rsid w:val="005F519F"/>
    <w:rsid w:val="006124FF"/>
    <w:rsid w:val="006414C0"/>
    <w:rsid w:val="006440FD"/>
    <w:rsid w:val="00683039"/>
    <w:rsid w:val="00695540"/>
    <w:rsid w:val="006F4777"/>
    <w:rsid w:val="00757556"/>
    <w:rsid w:val="0075777B"/>
    <w:rsid w:val="0076449D"/>
    <w:rsid w:val="007C0A86"/>
    <w:rsid w:val="007F2CED"/>
    <w:rsid w:val="008061B8"/>
    <w:rsid w:val="00855FCF"/>
    <w:rsid w:val="00862788"/>
    <w:rsid w:val="00874DA0"/>
    <w:rsid w:val="00896E57"/>
    <w:rsid w:val="008A119A"/>
    <w:rsid w:val="008B2F8C"/>
    <w:rsid w:val="008D7C34"/>
    <w:rsid w:val="00937FB3"/>
    <w:rsid w:val="00A26291"/>
    <w:rsid w:val="00A459DA"/>
    <w:rsid w:val="00AB7ACE"/>
    <w:rsid w:val="00AC189C"/>
    <w:rsid w:val="00AD74C2"/>
    <w:rsid w:val="00AD7B9F"/>
    <w:rsid w:val="00B0156E"/>
    <w:rsid w:val="00B26F89"/>
    <w:rsid w:val="00B374E8"/>
    <w:rsid w:val="00B43F35"/>
    <w:rsid w:val="00B4739C"/>
    <w:rsid w:val="00BA37FD"/>
    <w:rsid w:val="00BE1492"/>
    <w:rsid w:val="00BF17EF"/>
    <w:rsid w:val="00C13D29"/>
    <w:rsid w:val="00C31327"/>
    <w:rsid w:val="00C371B9"/>
    <w:rsid w:val="00C8418E"/>
    <w:rsid w:val="00C93F06"/>
    <w:rsid w:val="00D42F63"/>
    <w:rsid w:val="00D47820"/>
    <w:rsid w:val="00D72254"/>
    <w:rsid w:val="00DA5088"/>
    <w:rsid w:val="00DD3CD5"/>
    <w:rsid w:val="00E453D7"/>
    <w:rsid w:val="00E66FB2"/>
    <w:rsid w:val="00E71C46"/>
    <w:rsid w:val="00E754BA"/>
    <w:rsid w:val="00ED657B"/>
    <w:rsid w:val="00F1212D"/>
    <w:rsid w:val="00F16838"/>
    <w:rsid w:val="00F32FF0"/>
    <w:rsid w:val="00F7270B"/>
    <w:rsid w:val="00F76855"/>
    <w:rsid w:val="00FA6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ed6b67,#4ea0d4"/>
    </o:shapedefaults>
    <o:shapelayout v:ext="edit">
      <o:idmap v:ext="edit" data="1"/>
    </o:shapelayout>
  </w:shapeDefaults>
  <w:decimalSymbol w:val=","/>
  <w:listSeparator w:val=";"/>
  <w14:docId w14:val="0164ABCE"/>
  <w15:docId w15:val="{221CC435-0441-4D4A-99C4-DC906FE84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14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1104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5E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ED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76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6125f1-d776-4a0c-b4f4-58d3ef681171" xsi:nil="true"/>
    <lcf76f155ced4ddcb4097134ff3c332f xmlns="69a372c9-d1f1-4bc3-be0c-6ca127baad24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FE43873E7BB14E848DB94CE8E3D51F" ma:contentTypeVersion="16" ma:contentTypeDescription="Create a new document." ma:contentTypeScope="" ma:versionID="6eaa151fe1f611daed4d56af7af9df89">
  <xsd:schema xmlns:xsd="http://www.w3.org/2001/XMLSchema" xmlns:xs="http://www.w3.org/2001/XMLSchema" xmlns:p="http://schemas.microsoft.com/office/2006/metadata/properties" xmlns:ns2="69a372c9-d1f1-4bc3-be0c-6ca127baad24" xmlns:ns3="1c6125f1-d776-4a0c-b4f4-58d3ef681171" targetNamespace="http://schemas.microsoft.com/office/2006/metadata/properties" ma:root="true" ma:fieldsID="87cc9a442e35636589b2764630504bda" ns2:_="" ns3:_="">
    <xsd:import namespace="69a372c9-d1f1-4bc3-be0c-6ca127baad24"/>
    <xsd:import namespace="1c6125f1-d776-4a0c-b4f4-58d3ef6811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a372c9-d1f1-4bc3-be0c-6ca127baad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bf449dd-4976-4e8a-8b91-70ac217058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125f1-d776-4a0c-b4f4-58d3ef68117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29036d-29ca-41db-98c7-158483f10045}" ma:internalName="TaxCatchAll" ma:showField="CatchAllData" ma:web="1c6125f1-d776-4a0c-b4f4-58d3ef6811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E73B052-873A-4662-849E-D61F926646DF}">
  <ds:schemaRefs>
    <ds:schemaRef ds:uri="http://schemas.microsoft.com/office/2006/metadata/properties"/>
    <ds:schemaRef ds:uri="http://schemas.microsoft.com/office/infopath/2007/PartnerControls"/>
    <ds:schemaRef ds:uri="1c6125f1-d776-4a0c-b4f4-58d3ef681171"/>
    <ds:schemaRef ds:uri="69a372c9-d1f1-4bc3-be0c-6ca127baad24"/>
  </ds:schemaRefs>
</ds:datastoreItem>
</file>

<file path=customXml/itemProps2.xml><?xml version="1.0" encoding="utf-8"?>
<ds:datastoreItem xmlns:ds="http://schemas.openxmlformats.org/officeDocument/2006/customXml" ds:itemID="{3CC6075F-8998-4FFC-9007-8C87E0ACC3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a372c9-d1f1-4bc3-be0c-6ca127baad24"/>
    <ds:schemaRef ds:uri="1c6125f1-d776-4a0c-b4f4-58d3ef6811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906BA7-61AE-4B4E-9B04-D96E0CC4895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5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Antonio Caballero</dc:creator>
  <cp:keywords/>
  <dc:description/>
  <cp:lastModifiedBy>Juan Caballero</cp:lastModifiedBy>
  <cp:revision>103</cp:revision>
  <cp:lastPrinted>2022-05-02T13:41:00Z</cp:lastPrinted>
  <dcterms:created xsi:type="dcterms:W3CDTF">2017-03-16T18:14:00Z</dcterms:created>
  <dcterms:modified xsi:type="dcterms:W3CDTF">2023-05-17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FE43873E7BB14E848DB94CE8E3D51F</vt:lpwstr>
  </property>
  <property fmtid="{D5CDD505-2E9C-101B-9397-08002B2CF9AE}" pid="3" name="MediaServiceImageTags">
    <vt:lpwstr/>
  </property>
</Properties>
</file>